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urray-profile"/>
    <w:p>
      <w:pPr>
        <w:pStyle w:val="Heading1"/>
      </w:pPr>
      <w:r>
        <w:t xml:space="preserve">Murray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703 sqkm          </w:t>
      </w:r>
      <w:r>
        <w:rPr>
          <w:bCs/>
          <w:b/>
        </w:rPr>
        <w:t xml:space="preserve">Population:</w:t>
      </w:r>
      <w:r>
        <w:t xml:space="preserve"> </w:t>
      </w:r>
      <w:r>
        <w:t xml:space="preserve">19,823          </w:t>
      </w:r>
      <w:r>
        <w:rPr>
          <w:bCs/>
          <w:b/>
        </w:rPr>
        <w:t xml:space="preserve">Major Town:</w:t>
      </w:r>
      <w:r>
        <w:t xml:space="preserve"> </w:t>
      </w:r>
      <w:r>
        <w:t xml:space="preserve">Pinjarr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7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urra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3,003          </w:t>
      </w:r>
      <w:r>
        <w:rPr>
          <w:bCs/>
          <w:b/>
        </w:rPr>
        <w:t xml:space="preserve">Gross Regional Product:</w:t>
      </w:r>
      <w:r>
        <w:t xml:space="preserve"> </w:t>
      </w:r>
      <w:r>
        <w:t xml:space="preserve">$3,219 Million          </w:t>
      </w:r>
      <w:r>
        <w:rPr>
          <w:bCs/>
          <w:b/>
        </w:rPr>
        <w:t xml:space="preserve">Employed Residents:</w:t>
      </w:r>
      <w:r>
        <w:t xml:space="preserve"> </w:t>
      </w:r>
      <w:r>
        <w:t xml:space="preserve">8,57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5.28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82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954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653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7731</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engthening resilience in Yarra Ranges and Campaspe comm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support a network of organisations to build resilience through collaboration in delivering sector workshops, local communities of practice, analysis and mapping, a collaborative action plan, and final project report. This will enable Community Legal Centres and related organisations to strengthen partnerships and provide a coordinated approach to risk re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5,7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7,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3,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twork vulnerability assessment for WA state roads’ aims to develop a dynamic datadriven vulnerability assessment tool, to assist provide strategic analysis to info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geted, cost-effective resilience building across the WA state road networks. Vulnerability assessment outcomes will purposely highlight communities that have existing or growing vulnerability to network closures and disruptions and are at risk of isolation and being cutoff from support services as a result of natural hazard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9,5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Inclusive Emergency Planning (DIEP) For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Disability Inclusive Emergency Planning (DIEP) forums project will deliver 11 forums state-wide. Hosted in partnership with local governments (LG) and facilitated by the University of Sydney (UniSyd), the forums will bring together local emergency services, services providers and community members living with disability to co-design solutions to local emergency issues. Reports provided by UniSyd will be used by LGs to prioritise Disability Inclusive Disaster Risk Reduction (DIDRR) initiatives loc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00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allation of automated sprinkler systems at two hospitals in the Rockingham Peel 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allation of automated sprinkler systems at two hospitals in the Rockingham Peel Region, Rockingham General Hospital and Murray District Hospital, would offer 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itical early intervention and mitigation option that is currently unavailable and provide better protect the critical health infrastructure in the event of a bushfire. The water suppressant treatment would minimise the risk of ember attack on the healthcare facilities while DFES are en-rou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43:08Z</dcterms:created>
  <dcterms:modified xsi:type="dcterms:W3CDTF">2025-09-02T2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